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73A5A" w14:textId="77777777" w:rsidR="00B64C65" w:rsidRDefault="00B64C65" w:rsidP="001F509E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2372DEA" w14:textId="340331CF" w:rsidR="00B64C65" w:rsidRDefault="00B64C65" w:rsidP="00B64C65">
      <w:pPr>
        <w:spacing w:before="120" w:after="120" w:line="240" w:lineRule="auto"/>
        <w:ind w:left="9912" w:firstLine="708"/>
        <w:jc w:val="center"/>
        <w:rPr>
          <w:rFonts w:ascii="Arial" w:eastAsia="Times New Roman" w:hAnsi="Arial" w:cs="Arial"/>
          <w:b/>
          <w:bCs/>
          <w:lang w:eastAsia="pl-PL"/>
        </w:rPr>
      </w:pPr>
      <w:r w:rsidRPr="00B64C65">
        <w:rPr>
          <w:rFonts w:ascii="Arial" w:eastAsia="Times New Roman" w:hAnsi="Arial" w:cs="Arial"/>
          <w:b/>
          <w:bCs/>
          <w:lang w:eastAsia="pl-PL"/>
        </w:rPr>
        <w:t>Załącznik nr 2.</w:t>
      </w:r>
      <w:r w:rsidR="004E5093">
        <w:rPr>
          <w:rFonts w:ascii="Arial" w:eastAsia="Times New Roman" w:hAnsi="Arial" w:cs="Arial"/>
          <w:b/>
          <w:bCs/>
          <w:lang w:eastAsia="pl-PL"/>
        </w:rPr>
        <w:t>3</w:t>
      </w:r>
      <w:r w:rsidRPr="00B64C65">
        <w:rPr>
          <w:rFonts w:ascii="Arial" w:eastAsia="Times New Roman" w:hAnsi="Arial" w:cs="Arial"/>
          <w:b/>
          <w:bCs/>
          <w:lang w:eastAsia="pl-PL"/>
        </w:rPr>
        <w:t xml:space="preserve"> do SWZ</w:t>
      </w:r>
    </w:p>
    <w:p w14:paraId="1A13FAFE" w14:textId="042673D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758F4E1A" w14:textId="0085206A" w:rsid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0C7CF1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>
        <w:rPr>
          <w:rFonts w:ascii="Arial" w:hAnsi="Arial" w:cs="Arial"/>
          <w:sz w:val="20"/>
          <w:szCs w:val="20"/>
        </w:rPr>
        <w:t>„</w:t>
      </w:r>
      <w:bookmarkStart w:id="0" w:name="_Hlk145333634"/>
      <w:r w:rsidR="00CD20D4" w:rsidRPr="0098077F">
        <w:rPr>
          <w:rFonts w:ascii="Arial" w:hAnsi="Arial" w:cs="Arial"/>
          <w:bCs/>
          <w:sz w:val="20"/>
          <w:szCs w:val="20"/>
        </w:rPr>
        <w:t xml:space="preserve">Dostawa obiektywu mikroskopowego, filtra </w:t>
      </w:r>
      <w:proofErr w:type="spellStart"/>
      <w:r w:rsidR="00CD20D4" w:rsidRPr="0098077F">
        <w:rPr>
          <w:rFonts w:ascii="Arial" w:hAnsi="Arial" w:cs="Arial"/>
          <w:bCs/>
          <w:sz w:val="20"/>
          <w:szCs w:val="20"/>
        </w:rPr>
        <w:t>dichroicznego</w:t>
      </w:r>
      <w:proofErr w:type="spellEnd"/>
      <w:r w:rsidR="00CD20D4" w:rsidRPr="0098077F">
        <w:rPr>
          <w:rFonts w:ascii="Arial" w:hAnsi="Arial" w:cs="Arial"/>
          <w:bCs/>
          <w:sz w:val="20"/>
          <w:szCs w:val="20"/>
        </w:rPr>
        <w:t xml:space="preserve">, kamer USB 3.0 oraz obiektywów do kamery dla </w:t>
      </w:r>
      <w:r w:rsidR="00CD20D4">
        <w:rPr>
          <w:rFonts w:ascii="Arial" w:hAnsi="Arial" w:cs="Arial"/>
          <w:bCs/>
          <w:sz w:val="20"/>
          <w:szCs w:val="20"/>
        </w:rPr>
        <w:t xml:space="preserve">Instytutu </w:t>
      </w:r>
      <w:proofErr w:type="spellStart"/>
      <w:r w:rsidR="00CD20D4">
        <w:rPr>
          <w:rFonts w:ascii="Arial" w:hAnsi="Arial" w:cs="Arial"/>
          <w:bCs/>
          <w:sz w:val="20"/>
          <w:szCs w:val="20"/>
        </w:rPr>
        <w:t>Mikromechaniki</w:t>
      </w:r>
      <w:proofErr w:type="spellEnd"/>
      <w:r w:rsidR="00CD20D4">
        <w:rPr>
          <w:rFonts w:ascii="Arial" w:hAnsi="Arial" w:cs="Arial"/>
          <w:bCs/>
          <w:sz w:val="20"/>
          <w:szCs w:val="20"/>
        </w:rPr>
        <w:t xml:space="preserve"> i Fotoniki PW</w:t>
      </w:r>
      <w:r w:rsidR="00CD20D4" w:rsidRPr="0098077F">
        <w:rPr>
          <w:rFonts w:ascii="Arial" w:hAnsi="Arial" w:cs="Arial"/>
          <w:bCs/>
          <w:sz w:val="20"/>
          <w:szCs w:val="20"/>
        </w:rPr>
        <w:t>, w podziale na pakiety</w:t>
      </w:r>
      <w:bookmarkEnd w:id="0"/>
      <w:r w:rsidR="00AF54AE">
        <w:rPr>
          <w:rFonts w:ascii="Arial" w:hAnsi="Arial" w:cs="Arial"/>
          <w:sz w:val="20"/>
          <w:szCs w:val="20"/>
        </w:rPr>
        <w:t>”</w:t>
      </w:r>
    </w:p>
    <w:p w14:paraId="36E26DA4" w14:textId="77777777" w:rsidR="00F22CFB" w:rsidRDefault="00F22CFB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</w:p>
    <w:p w14:paraId="511DBA92" w14:textId="0C2D9A38" w:rsidR="00AF4B77" w:rsidRP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220F2">
        <w:rPr>
          <w:rFonts w:ascii="Arial" w:hAnsi="Arial" w:cs="Arial"/>
          <w:b/>
          <w:bCs/>
          <w:sz w:val="20"/>
          <w:szCs w:val="20"/>
        </w:rPr>
        <w:t xml:space="preserve">Pakiet nr </w:t>
      </w:r>
      <w:r w:rsidR="004E5093">
        <w:rPr>
          <w:rFonts w:ascii="Arial" w:hAnsi="Arial" w:cs="Arial"/>
          <w:b/>
          <w:bCs/>
          <w:sz w:val="20"/>
          <w:szCs w:val="20"/>
        </w:rPr>
        <w:t>3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E87BB5">
        <w:rPr>
          <w:rFonts w:ascii="Arial" w:hAnsi="Arial" w:cs="Arial"/>
          <w:b/>
          <w:bCs/>
          <w:sz w:val="20"/>
          <w:szCs w:val="20"/>
        </w:rPr>
        <w:t>D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ostawa </w:t>
      </w:r>
      <w:r w:rsidR="004E5093">
        <w:rPr>
          <w:rFonts w:ascii="Arial" w:hAnsi="Arial" w:cs="Arial"/>
          <w:b/>
          <w:bCs/>
          <w:sz w:val="20"/>
          <w:szCs w:val="20"/>
        </w:rPr>
        <w:t>kamer USB 3.0</w:t>
      </w:r>
      <w:r w:rsidR="00F878C1">
        <w:rPr>
          <w:rFonts w:ascii="Arial" w:hAnsi="Arial" w:cs="Arial"/>
          <w:b/>
          <w:bCs/>
          <w:sz w:val="20"/>
          <w:szCs w:val="20"/>
        </w:rPr>
        <w:t xml:space="preserve"> 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– </w:t>
      </w:r>
      <w:r w:rsidR="004E5093">
        <w:rPr>
          <w:rFonts w:ascii="Arial" w:hAnsi="Arial" w:cs="Arial"/>
          <w:b/>
          <w:bCs/>
          <w:sz w:val="20"/>
          <w:szCs w:val="20"/>
        </w:rPr>
        <w:t>3</w:t>
      </w:r>
      <w:r w:rsidR="00912AEA">
        <w:rPr>
          <w:rFonts w:ascii="Arial" w:hAnsi="Arial" w:cs="Arial"/>
          <w:b/>
          <w:bCs/>
          <w:sz w:val="20"/>
          <w:szCs w:val="20"/>
        </w:rPr>
        <w:t xml:space="preserve"> sztuk</w:t>
      </w:r>
      <w:r w:rsidR="004E5093">
        <w:rPr>
          <w:rFonts w:ascii="Arial" w:hAnsi="Arial" w:cs="Arial"/>
          <w:b/>
          <w:bCs/>
          <w:sz w:val="20"/>
          <w:szCs w:val="20"/>
        </w:rPr>
        <w:t>i</w:t>
      </w:r>
      <w:r w:rsidRPr="005D036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oferujemy dostawę</w:t>
      </w:r>
      <w:r w:rsidR="003B74E8">
        <w:rPr>
          <w:rFonts w:ascii="Arial" w:hAnsi="Arial" w:cs="Arial"/>
          <w:sz w:val="20"/>
          <w:szCs w:val="20"/>
        </w:rPr>
        <w:t xml:space="preserve"> </w:t>
      </w:r>
      <w:r w:rsidR="004E5093">
        <w:rPr>
          <w:rFonts w:ascii="Arial" w:hAnsi="Arial" w:cs="Arial"/>
          <w:sz w:val="20"/>
          <w:szCs w:val="20"/>
        </w:rPr>
        <w:t xml:space="preserve">kamer USB 3.0 </w:t>
      </w:r>
      <w:r w:rsidRPr="005D0361">
        <w:rPr>
          <w:rFonts w:ascii="Arial" w:hAnsi="Arial" w:cs="Arial"/>
          <w:sz w:val="20"/>
          <w:szCs w:val="20"/>
        </w:rPr>
        <w:t>spełniają</w:t>
      </w:r>
      <w:r w:rsidR="00DE72A3">
        <w:rPr>
          <w:rFonts w:ascii="Arial" w:hAnsi="Arial" w:cs="Arial"/>
          <w:sz w:val="20"/>
          <w:szCs w:val="20"/>
        </w:rPr>
        <w:t>c</w:t>
      </w:r>
      <w:r w:rsidR="004E5093">
        <w:rPr>
          <w:rFonts w:ascii="Arial" w:hAnsi="Arial" w:cs="Arial"/>
          <w:sz w:val="20"/>
          <w:szCs w:val="20"/>
        </w:rPr>
        <w:t>ą</w:t>
      </w:r>
      <w:r w:rsidR="00DE72A3">
        <w:rPr>
          <w:rFonts w:ascii="Arial" w:hAnsi="Arial" w:cs="Arial"/>
          <w:sz w:val="20"/>
          <w:szCs w:val="20"/>
        </w:rPr>
        <w:t xml:space="preserve"> </w:t>
      </w:r>
      <w:r w:rsidRPr="005D0361">
        <w:rPr>
          <w:rFonts w:ascii="Arial" w:hAnsi="Arial" w:cs="Arial"/>
          <w:sz w:val="20"/>
          <w:szCs w:val="20"/>
        </w:rPr>
        <w:t>poniższe wymagania</w:t>
      </w:r>
      <w:r w:rsidR="001F509E" w:rsidRPr="00FE3B18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42ED37D2" w:rsidR="00FE3B18" w:rsidRPr="008E1C8F" w:rsidRDefault="004E5093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Kamer</w:t>
            </w:r>
            <w:r w:rsidR="00A77BE2">
              <w:rPr>
                <w:rFonts w:ascii="Arial" w:hAnsi="Arial" w:cs="Arial"/>
                <w:b/>
                <w:bCs/>
                <w:sz w:val="20"/>
                <w:szCs w:val="20"/>
              </w:rPr>
              <w:t>y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USB 3.0</w:t>
            </w:r>
            <w:r w:rsidR="00F22C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912A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  <w:r w:rsidR="00912A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ztuk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ABDD9FC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90F0A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E74B60" w:rsidRPr="00564318" w14:paraId="27AB83CC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D26F888" w14:textId="6E5CC8A8" w:rsidR="00E74B60" w:rsidRPr="000F5B21" w:rsidRDefault="004E5093" w:rsidP="00A90F0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 xml:space="preserve">Migawk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B1948C1" w14:textId="7988AF63" w:rsidR="00E74B60" w:rsidRPr="000F5B21" w:rsidRDefault="004E5093" w:rsidP="00912A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>globaln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7CBEB36" w14:textId="77777777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408FBAA" w14:textId="150B6C7B" w:rsidR="00E74B60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6C81488D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EFFC048" w14:textId="1FFBB327" w:rsidR="004E5093" w:rsidRPr="000F5B21" w:rsidRDefault="004E5093" w:rsidP="004E50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>Zakres spektraln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80778D" w14:textId="0DB14976" w:rsidR="004E5093" w:rsidRPr="000F5B21" w:rsidRDefault="000F5B21" w:rsidP="004E5093">
            <w:pPr>
              <w:jc w:val="center"/>
              <w:rPr>
                <w:rFonts w:ascii="Arial" w:eastAsia="Microsoft YaHe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</w:t>
            </w:r>
            <w:r w:rsidR="004E5093" w:rsidRPr="000F5B21">
              <w:rPr>
                <w:rFonts w:ascii="Arial" w:hAnsi="Arial" w:cs="Arial"/>
                <w:sz w:val="18"/>
                <w:szCs w:val="18"/>
              </w:rPr>
              <w:t>idzialn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618B36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F773D8F" w14:textId="00268896" w:rsidR="004E5093" w:rsidRPr="00912AEA" w:rsidRDefault="004E5093" w:rsidP="004E509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00CD9320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E26A327" w14:textId="69BC8548" w:rsidR="004E5093" w:rsidRPr="000F5B21" w:rsidRDefault="004E5093" w:rsidP="004E50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>Rodzaj matryc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B4DD1EF" w14:textId="0A79C8A0" w:rsidR="004E5093" w:rsidRPr="000F5B21" w:rsidRDefault="004E5093" w:rsidP="004E5093">
            <w:pPr>
              <w:jc w:val="center"/>
              <w:rPr>
                <w:rFonts w:ascii="Arial" w:eastAsia="Microsoft YaHei" w:hAnsi="Arial" w:cs="Arial"/>
                <w:sz w:val="18"/>
                <w:szCs w:val="18"/>
                <w:lang w:val="en-US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 xml:space="preserve">CMOS </w:t>
            </w:r>
            <w:proofErr w:type="spellStart"/>
            <w:r w:rsidRPr="000F5B21">
              <w:rPr>
                <w:rFonts w:ascii="Arial" w:hAnsi="Arial" w:cs="Arial"/>
                <w:sz w:val="18"/>
                <w:szCs w:val="18"/>
              </w:rPr>
              <w:t>onsemi</w:t>
            </w:r>
            <w:proofErr w:type="spellEnd"/>
            <w:r w:rsidRPr="000F5B21">
              <w:rPr>
                <w:rFonts w:ascii="Arial" w:hAnsi="Arial" w:cs="Arial"/>
                <w:sz w:val="18"/>
                <w:szCs w:val="18"/>
              </w:rPr>
              <w:t xml:space="preserve"> PYTHON 2000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985B265" w14:textId="34C47626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37B6B3C" w14:textId="15FB1D06" w:rsidR="004E5093" w:rsidRPr="00564318" w:rsidRDefault="004E5093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7FB0888D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2D73F9" w14:textId="5AE2709D" w:rsidR="004E5093" w:rsidRPr="000F5B21" w:rsidRDefault="004E5093" w:rsidP="004E50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>Wymiary matryc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DC6FFAF" w14:textId="1C7D2C25" w:rsidR="004E5093" w:rsidRPr="000F5B21" w:rsidRDefault="004E5093" w:rsidP="000F5B21">
            <w:pPr>
              <w:jc w:val="center"/>
              <w:rPr>
                <w:rFonts w:ascii="Arial" w:eastAsia="Microsoft YaHei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>2/3”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55E57F1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64BA973" w14:textId="5F6084D4" w:rsidR="004E5093" w:rsidRPr="00564318" w:rsidRDefault="004E5093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4934BC67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078776B" w14:textId="6F466595" w:rsidR="004E5093" w:rsidRPr="000F5B21" w:rsidRDefault="004E5093" w:rsidP="004E50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>Wymiar efektywny przekątnej matryc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8A2A4D" w14:textId="655CABB0" w:rsidR="004E5093" w:rsidRPr="000F5B21" w:rsidRDefault="004E5093" w:rsidP="004E5093">
            <w:pPr>
              <w:jc w:val="center"/>
              <w:rPr>
                <w:rFonts w:ascii="Arial" w:eastAsia="Microsoft YaHei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>10,9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25721DA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7858B10" w14:textId="63BA67CF" w:rsidR="004E5093" w:rsidRPr="00564318" w:rsidRDefault="004E5093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67BD9DF4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35D1EB" w14:textId="1F232CF2" w:rsidR="004E5093" w:rsidRPr="000F5B21" w:rsidRDefault="004E5093" w:rsidP="004E50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>Rozdzielcz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C31669" w14:textId="56128732" w:rsidR="004E5093" w:rsidRPr="000F5B21" w:rsidRDefault="004E5093" w:rsidP="004E5093">
            <w:pPr>
              <w:jc w:val="center"/>
              <w:rPr>
                <w:rFonts w:ascii="Arial" w:eastAsia="Microsoft YaHei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 xml:space="preserve">1920 </w:t>
            </w:r>
            <w:proofErr w:type="spellStart"/>
            <w:r w:rsidRPr="000F5B21">
              <w:rPr>
                <w:rFonts w:ascii="Arial" w:hAnsi="Arial" w:cs="Arial"/>
                <w:sz w:val="18"/>
                <w:szCs w:val="18"/>
              </w:rPr>
              <w:t>px</w:t>
            </w:r>
            <w:proofErr w:type="spellEnd"/>
            <w:r w:rsidRPr="000F5B21">
              <w:rPr>
                <w:rFonts w:ascii="Arial" w:hAnsi="Arial" w:cs="Arial"/>
                <w:sz w:val="18"/>
                <w:szCs w:val="18"/>
              </w:rPr>
              <w:t xml:space="preserve"> x 1200 </w:t>
            </w:r>
            <w:proofErr w:type="spellStart"/>
            <w:r w:rsidRPr="000F5B21">
              <w:rPr>
                <w:rFonts w:ascii="Arial" w:hAnsi="Arial" w:cs="Arial"/>
                <w:sz w:val="18"/>
                <w:szCs w:val="18"/>
              </w:rPr>
              <w:t>px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111F566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F3FA585" w14:textId="3071D0A2" w:rsidR="004E5093" w:rsidRPr="00564318" w:rsidRDefault="004E5093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39339A89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E7FA866" w:rsidR="004E5093" w:rsidRPr="000F5B21" w:rsidRDefault="004E5093" w:rsidP="004E50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>Liczba piksel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163B89F9" w:rsidR="004E5093" w:rsidRPr="000F5B21" w:rsidRDefault="004E5093" w:rsidP="004E5093">
            <w:pPr>
              <w:jc w:val="center"/>
              <w:rPr>
                <w:rFonts w:ascii="Arial" w:eastAsia="Microsoft YaHei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>2,3 MP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FDC77EB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4C6C9AB" w14:textId="2D5EFD0A" w:rsidR="004E5093" w:rsidRPr="00564318" w:rsidRDefault="000F5B21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30485E33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522B7A3" w14:textId="679F4620" w:rsidR="004E5093" w:rsidRPr="000F5B21" w:rsidRDefault="004E5093" w:rsidP="004E50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>Wymiary piksel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FEBAA88" w14:textId="0EA0DFCC" w:rsidR="004E5093" w:rsidRPr="000F5B21" w:rsidRDefault="004E5093" w:rsidP="004E5093">
            <w:pPr>
              <w:jc w:val="center"/>
              <w:rPr>
                <w:rFonts w:ascii="Arial" w:eastAsia="Microsoft YaHei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 xml:space="preserve">4,8 </w:t>
            </w:r>
            <w:proofErr w:type="spellStart"/>
            <w:r w:rsidRPr="000F5B21">
              <w:rPr>
                <w:rFonts w:ascii="Arial" w:hAnsi="Arial" w:cs="Arial"/>
                <w:sz w:val="18"/>
                <w:szCs w:val="18"/>
              </w:rPr>
              <w:t>um</w:t>
            </w:r>
            <w:proofErr w:type="spellEnd"/>
            <w:r w:rsidRPr="000F5B21">
              <w:rPr>
                <w:rFonts w:ascii="Arial" w:hAnsi="Arial" w:cs="Arial"/>
                <w:sz w:val="18"/>
                <w:szCs w:val="18"/>
              </w:rPr>
              <w:t xml:space="preserve"> x 4,8 </w:t>
            </w:r>
            <w:proofErr w:type="spellStart"/>
            <w:r w:rsidRPr="000F5B21">
              <w:rPr>
                <w:rFonts w:ascii="Arial" w:hAnsi="Arial" w:cs="Arial"/>
                <w:sz w:val="18"/>
                <w:szCs w:val="18"/>
              </w:rPr>
              <w:t>um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AE14C06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EF9CD5D" w14:textId="11A447C1" w:rsidR="004E5093" w:rsidRPr="00212855" w:rsidRDefault="000F5B21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28F4BDA0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9128E73" w14:textId="7342A9F1" w:rsidR="004E5093" w:rsidRPr="000F5B21" w:rsidRDefault="00DF39A0" w:rsidP="004E50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>Częstotliwość akwizy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7EF9A02" w14:textId="2DCBA6B5" w:rsidR="004E5093" w:rsidRPr="000F5B21" w:rsidRDefault="00DF39A0" w:rsidP="004E5093">
            <w:pPr>
              <w:jc w:val="center"/>
              <w:rPr>
                <w:rFonts w:ascii="Arial" w:eastAsia="Microsoft YaHei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 xml:space="preserve">100 </w:t>
            </w:r>
            <w:proofErr w:type="spellStart"/>
            <w:r w:rsidRPr="000F5B21">
              <w:rPr>
                <w:rFonts w:ascii="Arial" w:hAnsi="Arial" w:cs="Arial"/>
                <w:sz w:val="18"/>
                <w:szCs w:val="18"/>
              </w:rPr>
              <w:t>fps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146CCD9" w14:textId="77777777" w:rsidR="004E5093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0AB1D72" w14:textId="724D79CE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DF41C76" w14:textId="5128DCCF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28557797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13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1749CB6" w14:textId="3208EA11" w:rsidR="004E5093" w:rsidRPr="000F5B21" w:rsidRDefault="00DF39A0" w:rsidP="004E50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lastRenderedPageBreak/>
              <w:t>Kolo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1ACDACB" w14:textId="3362C3D7" w:rsidR="004E5093" w:rsidRPr="000F5B21" w:rsidRDefault="00DF39A0" w:rsidP="004E50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F5B21">
              <w:rPr>
                <w:rFonts w:ascii="Arial" w:hAnsi="Arial" w:cs="Arial"/>
                <w:sz w:val="18"/>
                <w:szCs w:val="18"/>
              </w:rPr>
              <w:t>Monochromatyczn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C0D9518" w14:textId="77777777" w:rsidR="004E5093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1854816" w14:textId="342D61CC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F526E12" w14:textId="012B54A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7590542E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2B4C662" w14:textId="1AABB14D" w:rsidR="004E5093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Głębia bitów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C2B466F" w14:textId="2601150D" w:rsidR="004E5093" w:rsidRPr="00F22CFB" w:rsidRDefault="00DF39A0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8 bit lub 10 bit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AA5CA16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33A104E" w14:textId="1502BE5C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7273FD38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8DA13A9" w14:textId="7A42A203" w:rsidR="004E5093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Wydajność kwant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130FD75" w14:textId="13EF076B" w:rsidR="004E5093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56% (QE x FF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C3AAF9D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F783AC8" w14:textId="7EE3A9EB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2561F6DD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AAC37E2" w14:textId="2E627709" w:rsidR="004E5093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SN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BE89652" w14:textId="6C9A1D21" w:rsidR="004E5093" w:rsidRPr="00F22CFB" w:rsidRDefault="00F22CFB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m</w:t>
            </w:r>
            <w:r w:rsidR="00DF39A0" w:rsidRPr="00F22CFB">
              <w:rPr>
                <w:rFonts w:ascii="Arial" w:hAnsi="Arial" w:cs="Arial"/>
                <w:bCs/>
                <w:sz w:val="18"/>
                <w:szCs w:val="18"/>
              </w:rPr>
              <w:t xml:space="preserve">ax. 40 </w:t>
            </w:r>
            <w:proofErr w:type="spellStart"/>
            <w:r w:rsidR="00DF39A0" w:rsidRPr="00F22CFB">
              <w:rPr>
                <w:rFonts w:ascii="Arial" w:hAnsi="Arial" w:cs="Arial"/>
                <w:bCs/>
                <w:sz w:val="18"/>
                <w:szCs w:val="18"/>
              </w:rPr>
              <w:t>dB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43AFE34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4DB8A9F" w14:textId="5636E808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212CD284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9DCE514" w14:textId="3C26A4E6" w:rsidR="004E5093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Interfejs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A4D2F7E" w14:textId="2A2BE04E" w:rsidR="004E5093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USB 3.0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51DDD16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E23DEF2" w14:textId="75B7895A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DF39A0" w:rsidRPr="00564318" w14:paraId="159F5C79" w14:textId="77777777" w:rsidTr="00DF39A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962A342" w14:textId="5809F301" w:rsidR="00DF39A0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Gniazdo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1DED9F" w14:textId="658D9894" w:rsidR="00DF39A0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USB 3.0 Micro-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CA518DA" w14:textId="77777777" w:rsidR="00DF39A0" w:rsidRDefault="00DF39A0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4C08114" w14:textId="34FB02BF" w:rsidR="00DF39A0" w:rsidRPr="00212855" w:rsidRDefault="00DF39A0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F31D403" w14:textId="3824A1BA" w:rsidR="00DF39A0" w:rsidRPr="00212855" w:rsidRDefault="00DF39A0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DF39A0" w:rsidRPr="00564318" w14:paraId="419025BE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7424556" w14:textId="77777777" w:rsidR="00DF39A0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46AB894" w14:textId="0354E489" w:rsidR="00DF39A0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z tyłu kamer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3CFFDE7" w14:textId="77777777" w:rsidR="00DF39A0" w:rsidRDefault="00DF39A0" w:rsidP="00DF39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A2EA9FF" w14:textId="04B73745" w:rsidR="00DF39A0" w:rsidRPr="00212855" w:rsidRDefault="00DF39A0" w:rsidP="00DF39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D37D26A" w14:textId="2B3C79D3" w:rsidR="00DF39A0" w:rsidRPr="00212855" w:rsidRDefault="00DF39A0" w:rsidP="00DF39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DF39A0" w:rsidRPr="00564318" w14:paraId="4257CBF8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204BFD1" w14:textId="77777777" w:rsidR="00DF39A0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B3F8DF1" w14:textId="7FF7D671" w:rsidR="00DF39A0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złącze umożliwiające mocowanie kabla wkrętam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1E7552A" w14:textId="77777777" w:rsidR="00DF39A0" w:rsidRDefault="00DF39A0" w:rsidP="00DF39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A1A537E" w14:textId="5D4C445C" w:rsidR="00DF39A0" w:rsidRPr="00212855" w:rsidRDefault="00DF39A0" w:rsidP="00DF39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035284C" w14:textId="6F01D952" w:rsidR="00DF39A0" w:rsidRPr="00212855" w:rsidRDefault="00DF39A0" w:rsidP="00DF39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3B123D00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38CF833" w14:textId="5FBE823B" w:rsidR="004E5093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Sygnalizacja podłączeni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21A6BA9" w14:textId="4D755DE9" w:rsidR="004E5093" w:rsidRPr="00F22CFB" w:rsidRDefault="00F22CFB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</w:t>
            </w:r>
            <w:r w:rsidR="00DF39A0" w:rsidRPr="00F22CFB">
              <w:rPr>
                <w:rFonts w:ascii="Arial" w:hAnsi="Arial" w:cs="Arial"/>
                <w:bCs/>
                <w:sz w:val="18"/>
                <w:szCs w:val="18"/>
              </w:rPr>
              <w:t>ioda LED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8DEFF32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AA0EF89" w14:textId="6DF0E785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DF39A0" w:rsidRPr="00564318" w14:paraId="718649AA" w14:textId="77777777" w:rsidTr="00DF39A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153A3F63" w14:textId="20A57F15" w:rsidR="00DF39A0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Tryb synchroniza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69E7EF2" w14:textId="49032327" w:rsidR="00DF39A0" w:rsidRPr="00F22CFB" w:rsidRDefault="00F22CFB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="00DF39A0" w:rsidRPr="00F22CFB">
              <w:rPr>
                <w:rFonts w:ascii="Arial" w:hAnsi="Arial" w:cs="Arial"/>
                <w:bCs/>
                <w:sz w:val="18"/>
                <w:szCs w:val="18"/>
              </w:rPr>
              <w:t>przętow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7655A2F" w14:textId="77777777" w:rsidR="00DF39A0" w:rsidRDefault="00DF39A0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DEEC8A9" w14:textId="370E371E" w:rsidR="00DF39A0" w:rsidRPr="00212855" w:rsidRDefault="00DF39A0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3978FCC8" w14:textId="5C94D23C" w:rsidR="00DF39A0" w:rsidRPr="00212855" w:rsidRDefault="00DF39A0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DF39A0" w:rsidRPr="00564318" w14:paraId="1B332EF2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CE472C8" w14:textId="77777777" w:rsidR="00DF39A0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3145020" w14:textId="03885750" w:rsidR="00DF39A0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programow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C0620D8" w14:textId="77777777" w:rsidR="00DF39A0" w:rsidRDefault="00DF39A0" w:rsidP="00DF39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6E710BB" w14:textId="725618E6" w:rsidR="00DF39A0" w:rsidRPr="00212855" w:rsidRDefault="00DF39A0" w:rsidP="00DF39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D52C3EC" w14:textId="4979C0EE" w:rsidR="00DF39A0" w:rsidRPr="00212855" w:rsidRDefault="00DF39A0" w:rsidP="00DF39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DF39A0" w:rsidRPr="00564318" w14:paraId="76781951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159CB749" w14:textId="77777777" w:rsidR="00DF39A0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3015EE" w14:textId="6668764C" w:rsidR="00DF39A0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bez synchronizacj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AF3F606" w14:textId="77777777" w:rsidR="00DF39A0" w:rsidRDefault="00DF39A0" w:rsidP="00DF39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EEB52FC" w14:textId="4226F0E2" w:rsidR="00DF39A0" w:rsidRPr="00212855" w:rsidRDefault="00DF39A0" w:rsidP="00DF39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7C61DF5" w14:textId="04DB764D" w:rsidR="00DF39A0" w:rsidRPr="00DF39A0" w:rsidRDefault="00DF39A0" w:rsidP="00DF39A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DF39A0" w:rsidRPr="00564318" w14:paraId="7D9E5823" w14:textId="77777777" w:rsidTr="00DF39A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99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0F67114F" w14:textId="5DD8B12B" w:rsidR="00DF39A0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Kontrola czasu naświetlani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00FCBC9" w14:textId="787484B0" w:rsidR="00DF39A0" w:rsidRPr="00F22CFB" w:rsidRDefault="00F22CFB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="00DF39A0" w:rsidRPr="00F22CFB">
              <w:rPr>
                <w:rFonts w:ascii="Arial" w:hAnsi="Arial" w:cs="Arial"/>
                <w:bCs/>
                <w:sz w:val="18"/>
                <w:szCs w:val="18"/>
              </w:rPr>
              <w:t>przętow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19BA4F1" w14:textId="77777777" w:rsidR="00DF39A0" w:rsidRDefault="00DF39A0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45235A4" w14:textId="670C656B" w:rsidR="00DF39A0" w:rsidRPr="00212855" w:rsidRDefault="00DF39A0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9098774" w14:textId="70E0B95B" w:rsidR="00DF39A0" w:rsidRPr="00212855" w:rsidRDefault="00DF39A0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DF39A0" w:rsidRPr="00564318" w14:paraId="189A6A74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99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A4D2897" w14:textId="77777777" w:rsidR="00DF39A0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D1B2396" w14:textId="2E728984" w:rsidR="00DF39A0" w:rsidRPr="00F22CFB" w:rsidRDefault="00DF39A0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programowa poprzez AP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B1607A0" w14:textId="77777777" w:rsidR="00DF39A0" w:rsidRDefault="00DF39A0" w:rsidP="00DF39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F77AF0E" w14:textId="2B13A10C" w:rsidR="00DF39A0" w:rsidRPr="00212855" w:rsidRDefault="00DF39A0" w:rsidP="00DF39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5311FB7" w14:textId="6D83742A" w:rsidR="00DF39A0" w:rsidRPr="00212855" w:rsidRDefault="00DF39A0" w:rsidP="00DF39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02F2CD7A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CFBF550" w14:textId="28D70340" w:rsidR="004E5093" w:rsidRPr="00F22CFB" w:rsidRDefault="00F878C1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Maksymalne wymiary obudow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FEF51F" w14:textId="54CDA64F" w:rsidR="004E5093" w:rsidRPr="00F22CFB" w:rsidRDefault="00F878C1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50 mm x 30 mm x 30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833BDA9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80E983B" w14:textId="1ECC4D84" w:rsidR="004E5093" w:rsidRPr="00212855" w:rsidRDefault="00F22CFB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878C1" w:rsidRPr="00564318" w14:paraId="04E4D49C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0F6ECEC" w14:textId="0D542A8F" w:rsidR="00F878C1" w:rsidRPr="00F22CFB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Wag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BEBF779" w14:textId="673E6BE1" w:rsidR="00F878C1" w:rsidRPr="00F22CFB" w:rsidRDefault="00F878C1" w:rsidP="00F22CFB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&lt;80 g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E7B9A16" w14:textId="77777777" w:rsidR="00F878C1" w:rsidRPr="00212855" w:rsidRDefault="00F878C1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681995A" w14:textId="3DDDB819" w:rsidR="00F878C1" w:rsidRPr="00212855" w:rsidRDefault="00F22CFB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878C1" w:rsidRPr="00564318" w14:paraId="20A40F8B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B37991" w14:textId="60329CD0" w:rsidR="00F878C1" w:rsidRPr="00F22CFB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Mocowanie obiektywów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D4BA22B" w14:textId="1549FAAB" w:rsidR="00F878C1" w:rsidRPr="00F22CFB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C-</w:t>
            </w:r>
            <w:proofErr w:type="spellStart"/>
            <w:r w:rsidRPr="00F22CFB">
              <w:rPr>
                <w:rFonts w:ascii="Arial" w:hAnsi="Arial" w:cs="Arial"/>
                <w:bCs/>
                <w:sz w:val="18"/>
                <w:szCs w:val="18"/>
              </w:rPr>
              <w:t>mount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A0CB3B8" w14:textId="77777777" w:rsidR="00F878C1" w:rsidRPr="00212855" w:rsidRDefault="00F878C1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9991414" w14:textId="05673557" w:rsidR="00F878C1" w:rsidRPr="00212855" w:rsidRDefault="00F22CFB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F878C1" w:rsidRPr="00564318" w14:paraId="7ACCA289" w14:textId="77777777" w:rsidTr="00F878C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01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72DA8F4" w14:textId="1B0BB348" w:rsidR="00F878C1" w:rsidRPr="00F22CFB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lastRenderedPageBreak/>
              <w:t>Kabel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DB76CF0" w14:textId="321EC1B7" w:rsidR="00F878C1" w:rsidRPr="00F22CFB" w:rsidRDefault="00A51188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w</w:t>
            </w:r>
            <w:r w:rsidR="00F878C1" w:rsidRPr="00F22CFB">
              <w:rPr>
                <w:rFonts w:ascii="Arial" w:hAnsi="Arial" w:cs="Arial"/>
                <w:bCs/>
                <w:sz w:val="18"/>
                <w:szCs w:val="18"/>
              </w:rPr>
              <w:t xml:space="preserve"> zestawi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69F47E2" w14:textId="77777777" w:rsidR="00F878C1" w:rsidRDefault="00F878C1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BDDDCA7" w14:textId="71D294B1" w:rsidR="00F878C1" w:rsidRPr="00212855" w:rsidRDefault="00F878C1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0DAF3ED" w14:textId="3EF4F092" w:rsidR="00F878C1" w:rsidRPr="00F22CFB" w:rsidRDefault="00F22CFB" w:rsidP="00F878C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F878C1" w:rsidRPr="00564318" w14:paraId="6E315D01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99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04DAC5B" w14:textId="77777777" w:rsidR="00F878C1" w:rsidRPr="00F22CFB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ED9C2A6" w14:textId="40869592" w:rsidR="00F878C1" w:rsidRPr="00F22CFB" w:rsidRDefault="00F878C1" w:rsidP="00F22CFB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wysokiej jakości kabel USB 3.0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86EB496" w14:textId="77777777" w:rsidR="00F22CFB" w:rsidRDefault="00F22CFB" w:rsidP="00F22CFB">
            <w:pPr>
              <w:rPr>
                <w:rFonts w:ascii="Arial" w:hAnsi="Arial" w:cs="Arial"/>
                <w:sz w:val="16"/>
                <w:szCs w:val="16"/>
              </w:rPr>
            </w:pPr>
          </w:p>
          <w:p w14:paraId="065D7447" w14:textId="17956D10" w:rsidR="00F878C1" w:rsidRPr="00212855" w:rsidRDefault="00F878C1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30D3EDC" w14:textId="4A426E9B" w:rsidR="00F878C1" w:rsidRPr="00212855" w:rsidRDefault="00F878C1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F878C1" w:rsidRPr="00564318" w14:paraId="62CA2D98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99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6C9DC75" w14:textId="77777777" w:rsidR="00F878C1" w:rsidRPr="00F22CFB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91B6054" w14:textId="296F6EAB" w:rsidR="00F878C1" w:rsidRPr="00F22CFB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 xml:space="preserve">złącze Micro B </w:t>
            </w:r>
            <w:proofErr w:type="spellStart"/>
            <w:r w:rsidRPr="00F22CFB">
              <w:rPr>
                <w:rFonts w:ascii="Arial" w:hAnsi="Arial" w:cs="Arial"/>
                <w:bCs/>
                <w:sz w:val="18"/>
                <w:szCs w:val="18"/>
              </w:rPr>
              <w:t>sl</w:t>
            </w:r>
            <w:proofErr w:type="spellEnd"/>
            <w:r w:rsidRPr="00F22CFB">
              <w:rPr>
                <w:rFonts w:ascii="Arial" w:hAnsi="Arial" w:cs="Arial"/>
                <w:bCs/>
                <w:sz w:val="18"/>
                <w:szCs w:val="18"/>
              </w:rPr>
              <w:t>/A ze śrubami mocującym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FFC971A" w14:textId="77777777" w:rsidR="00F878C1" w:rsidRDefault="00F878C1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19A0D97" w14:textId="5A628106" w:rsidR="00F878C1" w:rsidRPr="00212855" w:rsidRDefault="00F878C1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A4B38AD" w14:textId="3E085F87" w:rsidR="00F878C1" w:rsidRPr="00212855" w:rsidRDefault="00F878C1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F878C1" w:rsidRPr="00564318" w14:paraId="6EB7A250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99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1441DE1" w14:textId="77777777" w:rsidR="00F878C1" w:rsidRPr="00F22CFB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D3AE54E" w14:textId="1395696B" w:rsidR="00F878C1" w:rsidRPr="00F22CFB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długość 3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ACFDDF7" w14:textId="77777777" w:rsidR="00F22CFB" w:rsidRDefault="00F22CFB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24599AE" w14:textId="2E55C0BD" w:rsidR="00F878C1" w:rsidRPr="00212855" w:rsidRDefault="00F878C1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77BAD64" w14:textId="395288C5" w:rsidR="00F878C1" w:rsidRPr="00212855" w:rsidRDefault="00F22CFB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878C1" w:rsidRPr="00564318" w14:paraId="6C0BFA69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2ABF4D9" w14:textId="005B3333" w:rsidR="00F878C1" w:rsidRPr="00F22CFB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Wymagania zasila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9DCF1E3" w14:textId="56D37E96" w:rsidR="00F878C1" w:rsidRPr="00F22CFB" w:rsidRDefault="00F22CFB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</w:t>
            </w:r>
            <w:r w:rsidR="00F878C1" w:rsidRPr="00F22CFB">
              <w:rPr>
                <w:rFonts w:ascii="Arial" w:hAnsi="Arial" w:cs="Arial"/>
                <w:bCs/>
                <w:sz w:val="18"/>
                <w:szCs w:val="18"/>
              </w:rPr>
              <w:t>ypowo poniżej 4W przy 5VDC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30F82C7" w14:textId="77777777" w:rsidR="00F22CFB" w:rsidRPr="00212855" w:rsidRDefault="00F22CFB" w:rsidP="00F22CF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C386F21" w14:textId="651908D2" w:rsidR="00F878C1" w:rsidRPr="00212855" w:rsidRDefault="00F22CFB" w:rsidP="00F22CF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878C1" w:rsidRPr="00564318" w14:paraId="08D4DE90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F442189" w14:textId="696AF966" w:rsidR="00F878C1" w:rsidRPr="00F22CFB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Zgodność ze standardam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3C73CE4" w14:textId="29B32D15" w:rsidR="00F878C1" w:rsidRPr="00F22CFB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 xml:space="preserve">CE (włącznie z </w:t>
            </w:r>
            <w:proofErr w:type="spellStart"/>
            <w:r w:rsidRPr="00F22CFB">
              <w:rPr>
                <w:rFonts w:ascii="Arial" w:hAnsi="Arial" w:cs="Arial"/>
                <w:bCs/>
                <w:sz w:val="18"/>
                <w:szCs w:val="18"/>
              </w:rPr>
              <w:t>RoHS</w:t>
            </w:r>
            <w:proofErr w:type="spellEnd"/>
            <w:r w:rsidRPr="00F22CFB">
              <w:rPr>
                <w:rFonts w:ascii="Arial" w:hAnsi="Arial" w:cs="Arial"/>
                <w:bCs/>
                <w:sz w:val="18"/>
                <w:szCs w:val="18"/>
              </w:rPr>
              <w:t xml:space="preserve">), EAC, UL </w:t>
            </w:r>
            <w:proofErr w:type="spellStart"/>
            <w:r w:rsidRPr="00F22CFB">
              <w:rPr>
                <w:rFonts w:ascii="Arial" w:hAnsi="Arial" w:cs="Arial"/>
                <w:bCs/>
                <w:sz w:val="18"/>
                <w:szCs w:val="18"/>
              </w:rPr>
              <w:t>Listed</w:t>
            </w:r>
            <w:proofErr w:type="spellEnd"/>
            <w:r w:rsidRPr="00F22CFB">
              <w:rPr>
                <w:rFonts w:ascii="Arial" w:hAnsi="Arial" w:cs="Arial"/>
                <w:bCs/>
                <w:sz w:val="18"/>
                <w:szCs w:val="18"/>
              </w:rPr>
              <w:t xml:space="preserve">, FCC, </w:t>
            </w:r>
            <w:proofErr w:type="spellStart"/>
            <w:r w:rsidRPr="00F22CFB">
              <w:rPr>
                <w:rFonts w:ascii="Arial" w:hAnsi="Arial" w:cs="Arial"/>
                <w:bCs/>
                <w:sz w:val="18"/>
                <w:szCs w:val="18"/>
              </w:rPr>
              <w:t>GenICam</w:t>
            </w:r>
            <w:proofErr w:type="spellEnd"/>
            <w:r w:rsidRPr="00F22CFB">
              <w:rPr>
                <w:rFonts w:ascii="Arial" w:hAnsi="Arial" w:cs="Arial"/>
                <w:bCs/>
                <w:sz w:val="18"/>
                <w:szCs w:val="18"/>
              </w:rPr>
              <w:t xml:space="preserve"> 2.x (włącznie z PFNC 2.x and SFNC 2.x), IP30, USB3 </w:t>
            </w:r>
            <w:proofErr w:type="spellStart"/>
            <w:r w:rsidRPr="00F22CFB">
              <w:rPr>
                <w:rFonts w:ascii="Arial" w:hAnsi="Arial" w:cs="Arial"/>
                <w:bCs/>
                <w:sz w:val="18"/>
                <w:szCs w:val="18"/>
              </w:rPr>
              <w:t>Vision</w:t>
            </w:r>
            <w:proofErr w:type="spellEnd"/>
            <w:r w:rsidRPr="00F22CFB">
              <w:rPr>
                <w:rFonts w:ascii="Arial" w:hAnsi="Arial" w:cs="Arial"/>
                <w:bCs/>
                <w:sz w:val="18"/>
                <w:szCs w:val="18"/>
              </w:rPr>
              <w:t>, REACH, KC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8E44659" w14:textId="77777777" w:rsidR="000F5B21" w:rsidRPr="00212855" w:rsidRDefault="000F5B21" w:rsidP="000F5B2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D77D28A" w14:textId="786B9AA5" w:rsidR="00F878C1" w:rsidRPr="00212855" w:rsidRDefault="000F5B21" w:rsidP="000F5B2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878C1" w:rsidRPr="00564318" w14:paraId="7B13C5D0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CA4469" w14:textId="747D00F9" w:rsidR="00F878C1" w:rsidRPr="00F22CFB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7AF5227" w14:textId="49E11E3D" w:rsidR="00F878C1" w:rsidRPr="00F22CFB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F22CFB">
              <w:rPr>
                <w:rFonts w:ascii="Arial" w:hAnsi="Arial" w:cs="Arial"/>
                <w:bCs/>
                <w:sz w:val="18"/>
                <w:szCs w:val="18"/>
              </w:rPr>
              <w:t>12 miesięc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ECFDE21" w14:textId="77777777" w:rsidR="00F878C1" w:rsidRPr="00212855" w:rsidRDefault="00F878C1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BEF6C20" w14:textId="3065624D" w:rsidR="00F878C1" w:rsidRPr="00212855" w:rsidRDefault="00F22CFB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702F42AF" w14:textId="77777777" w:rsidR="00F220F2" w:rsidRDefault="00F220F2" w:rsidP="00912AEA">
      <w:pPr>
        <w:spacing w:after="0" w:line="240" w:lineRule="auto"/>
        <w:rPr>
          <w:rFonts w:ascii="Arial" w:hAnsi="Arial" w:cs="Arial"/>
        </w:rPr>
      </w:pPr>
    </w:p>
    <w:p w14:paraId="7232EC9E" w14:textId="77777777" w:rsidR="00F220F2" w:rsidRDefault="00F220F2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714285D" w14:textId="57D71AFB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7A0CEA04" w:rsidR="0084132A" w:rsidRPr="00912AEA" w:rsidRDefault="0042394D" w:rsidP="00912AEA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</w:t>
      </w:r>
      <w:r w:rsidR="00495B8F">
        <w:rPr>
          <w:rFonts w:ascii="Arial" w:hAnsi="Arial" w:cs="Arial"/>
          <w:bCs/>
          <w:i/>
          <w:vertAlign w:val="superscript"/>
          <w:lang w:eastAsia="x-none"/>
        </w:rPr>
        <w:t>awcy</w:t>
      </w:r>
    </w:p>
    <w:sectPr w:rsidR="0084132A" w:rsidRPr="00912AEA" w:rsidSect="00F22CFB">
      <w:headerReference w:type="first" r:id="rId8"/>
      <w:pgSz w:w="16838" w:h="11906" w:orient="landscape"/>
      <w:pgMar w:top="1418" w:right="1418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AAC91" w14:textId="77777777" w:rsidR="00D167CF" w:rsidRDefault="00D167CF" w:rsidP="0042394D">
      <w:pPr>
        <w:spacing w:after="0" w:line="240" w:lineRule="auto"/>
      </w:pPr>
      <w:r>
        <w:separator/>
      </w:r>
    </w:p>
  </w:endnote>
  <w:endnote w:type="continuationSeparator" w:id="0">
    <w:p w14:paraId="34E5129B" w14:textId="77777777" w:rsidR="00D167CF" w:rsidRDefault="00D167CF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D0F8E" w14:textId="77777777" w:rsidR="00D167CF" w:rsidRDefault="00D167CF" w:rsidP="0042394D">
      <w:pPr>
        <w:spacing w:after="0" w:line="240" w:lineRule="auto"/>
      </w:pPr>
      <w:r>
        <w:separator/>
      </w:r>
    </w:p>
  </w:footnote>
  <w:footnote w:type="continuationSeparator" w:id="0">
    <w:p w14:paraId="08252976" w14:textId="77777777" w:rsidR="00D167CF" w:rsidRDefault="00D167CF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1D8A06A8" w:rsidR="00BB2FBC" w:rsidRPr="00F220F2" w:rsidRDefault="00F220F2" w:rsidP="00F220F2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  <w:r w:rsidRPr="0023127E">
      <w:rPr>
        <w:rFonts w:ascii="Arial" w:hAnsi="Arial" w:cs="Arial"/>
        <w:b/>
        <w:bCs/>
        <w:i/>
        <w:sz w:val="15"/>
        <w:szCs w:val="15"/>
        <w:u w:val="single"/>
      </w:rPr>
      <w:t>znak sprawy MCHTR.261.</w:t>
    </w:r>
    <w:r>
      <w:rPr>
        <w:rFonts w:ascii="Arial" w:hAnsi="Arial" w:cs="Arial"/>
        <w:b/>
        <w:bCs/>
        <w:i/>
        <w:sz w:val="15"/>
        <w:szCs w:val="15"/>
        <w:u w:val="single"/>
      </w:rPr>
      <w:t>1</w:t>
    </w:r>
    <w:r w:rsidR="003B74E8">
      <w:rPr>
        <w:rFonts w:ascii="Arial" w:hAnsi="Arial" w:cs="Arial"/>
        <w:b/>
        <w:bCs/>
        <w:i/>
        <w:sz w:val="15"/>
        <w:szCs w:val="15"/>
        <w:u w:val="single"/>
      </w:rPr>
      <w:t>9</w:t>
    </w:r>
    <w:r w:rsidRPr="0023127E">
      <w:rPr>
        <w:rFonts w:ascii="Arial" w:hAnsi="Arial" w:cs="Arial"/>
        <w:b/>
        <w:bCs/>
        <w:i/>
        <w:sz w:val="15"/>
        <w:szCs w:val="15"/>
        <w:u w:val="single"/>
      </w:rPr>
      <w:t>.202</w:t>
    </w:r>
    <w:r>
      <w:rPr>
        <w:rFonts w:ascii="Arial" w:hAnsi="Arial" w:cs="Arial"/>
        <w:b/>
        <w:bCs/>
        <w:i/>
        <w:sz w:val="15"/>
        <w:szCs w:val="15"/>
        <w:u w:val="single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87915"/>
    <w:rsid w:val="000A7DDD"/>
    <w:rsid w:val="000B640A"/>
    <w:rsid w:val="000B6454"/>
    <w:rsid w:val="000D0B08"/>
    <w:rsid w:val="000D30B8"/>
    <w:rsid w:val="000F3A7E"/>
    <w:rsid w:val="000F5B21"/>
    <w:rsid w:val="0010019E"/>
    <w:rsid w:val="00101A9A"/>
    <w:rsid w:val="00106719"/>
    <w:rsid w:val="00122430"/>
    <w:rsid w:val="001234CB"/>
    <w:rsid w:val="00125109"/>
    <w:rsid w:val="00126B8C"/>
    <w:rsid w:val="00140F97"/>
    <w:rsid w:val="001413FD"/>
    <w:rsid w:val="001420D1"/>
    <w:rsid w:val="001576F1"/>
    <w:rsid w:val="00157BED"/>
    <w:rsid w:val="00170BFE"/>
    <w:rsid w:val="001734F3"/>
    <w:rsid w:val="00191A35"/>
    <w:rsid w:val="00193833"/>
    <w:rsid w:val="001955D9"/>
    <w:rsid w:val="00197C77"/>
    <w:rsid w:val="001A0AD8"/>
    <w:rsid w:val="001B5D70"/>
    <w:rsid w:val="001D6EA6"/>
    <w:rsid w:val="001E4556"/>
    <w:rsid w:val="001F509E"/>
    <w:rsid w:val="002017AE"/>
    <w:rsid w:val="00205DC5"/>
    <w:rsid w:val="00227593"/>
    <w:rsid w:val="002465F7"/>
    <w:rsid w:val="00252529"/>
    <w:rsid w:val="002602DF"/>
    <w:rsid w:val="00267B93"/>
    <w:rsid w:val="0027109F"/>
    <w:rsid w:val="002850DE"/>
    <w:rsid w:val="0029752A"/>
    <w:rsid w:val="002A3F38"/>
    <w:rsid w:val="002B174D"/>
    <w:rsid w:val="002C4BD1"/>
    <w:rsid w:val="002C64DF"/>
    <w:rsid w:val="002D74FE"/>
    <w:rsid w:val="002E492C"/>
    <w:rsid w:val="002E66FE"/>
    <w:rsid w:val="0032734A"/>
    <w:rsid w:val="0033143E"/>
    <w:rsid w:val="00333C28"/>
    <w:rsid w:val="00344975"/>
    <w:rsid w:val="00352D1D"/>
    <w:rsid w:val="00356463"/>
    <w:rsid w:val="00380700"/>
    <w:rsid w:val="00384D6A"/>
    <w:rsid w:val="003B12AC"/>
    <w:rsid w:val="003B4AC4"/>
    <w:rsid w:val="003B74E8"/>
    <w:rsid w:val="003C0403"/>
    <w:rsid w:val="003C7195"/>
    <w:rsid w:val="003D1C66"/>
    <w:rsid w:val="003D3186"/>
    <w:rsid w:val="003D71A2"/>
    <w:rsid w:val="003F25C1"/>
    <w:rsid w:val="003F56AB"/>
    <w:rsid w:val="003F6A39"/>
    <w:rsid w:val="004024C1"/>
    <w:rsid w:val="004027F9"/>
    <w:rsid w:val="00404E28"/>
    <w:rsid w:val="0042394D"/>
    <w:rsid w:val="00430CC2"/>
    <w:rsid w:val="0043796A"/>
    <w:rsid w:val="00441282"/>
    <w:rsid w:val="00472490"/>
    <w:rsid w:val="00474D2A"/>
    <w:rsid w:val="00474E57"/>
    <w:rsid w:val="0047776F"/>
    <w:rsid w:val="004840E1"/>
    <w:rsid w:val="00485C7B"/>
    <w:rsid w:val="00486BE2"/>
    <w:rsid w:val="00495B8F"/>
    <w:rsid w:val="004A0C6E"/>
    <w:rsid w:val="004B50F6"/>
    <w:rsid w:val="004C3C0C"/>
    <w:rsid w:val="004D2773"/>
    <w:rsid w:val="004E07F9"/>
    <w:rsid w:val="004E1A2F"/>
    <w:rsid w:val="004E5093"/>
    <w:rsid w:val="004F595A"/>
    <w:rsid w:val="00500DC0"/>
    <w:rsid w:val="00524CE7"/>
    <w:rsid w:val="005308B9"/>
    <w:rsid w:val="00541A4A"/>
    <w:rsid w:val="00561DC1"/>
    <w:rsid w:val="00564318"/>
    <w:rsid w:val="0056482E"/>
    <w:rsid w:val="00566D2F"/>
    <w:rsid w:val="005701F5"/>
    <w:rsid w:val="00587E03"/>
    <w:rsid w:val="00590BB7"/>
    <w:rsid w:val="005A1B63"/>
    <w:rsid w:val="005A20DA"/>
    <w:rsid w:val="005A4AB9"/>
    <w:rsid w:val="005C527F"/>
    <w:rsid w:val="005C5DFC"/>
    <w:rsid w:val="005D0218"/>
    <w:rsid w:val="005D731C"/>
    <w:rsid w:val="005E27C2"/>
    <w:rsid w:val="005E4F0A"/>
    <w:rsid w:val="005E6B7D"/>
    <w:rsid w:val="005F3415"/>
    <w:rsid w:val="006129FC"/>
    <w:rsid w:val="00615D7F"/>
    <w:rsid w:val="0063415C"/>
    <w:rsid w:val="006352A8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D07F1"/>
    <w:rsid w:val="006E11FB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4E9B"/>
    <w:rsid w:val="0075678D"/>
    <w:rsid w:val="007639CD"/>
    <w:rsid w:val="007650D2"/>
    <w:rsid w:val="007721AA"/>
    <w:rsid w:val="007758E6"/>
    <w:rsid w:val="007A000E"/>
    <w:rsid w:val="007A1710"/>
    <w:rsid w:val="007A1D12"/>
    <w:rsid w:val="007B03F0"/>
    <w:rsid w:val="007C2AC8"/>
    <w:rsid w:val="007D2A0E"/>
    <w:rsid w:val="007F02F3"/>
    <w:rsid w:val="00805255"/>
    <w:rsid w:val="008330AF"/>
    <w:rsid w:val="00840347"/>
    <w:rsid w:val="0084132A"/>
    <w:rsid w:val="00850891"/>
    <w:rsid w:val="00874C45"/>
    <w:rsid w:val="00882D6A"/>
    <w:rsid w:val="0088685F"/>
    <w:rsid w:val="008940DF"/>
    <w:rsid w:val="008A2247"/>
    <w:rsid w:val="008B2C3A"/>
    <w:rsid w:val="008B7102"/>
    <w:rsid w:val="008C012A"/>
    <w:rsid w:val="008C6FF7"/>
    <w:rsid w:val="008D6680"/>
    <w:rsid w:val="008E1C8F"/>
    <w:rsid w:val="008E2510"/>
    <w:rsid w:val="008F3C97"/>
    <w:rsid w:val="00903B1C"/>
    <w:rsid w:val="009115CB"/>
    <w:rsid w:val="00912AEA"/>
    <w:rsid w:val="00926373"/>
    <w:rsid w:val="00941136"/>
    <w:rsid w:val="009535A4"/>
    <w:rsid w:val="00955D4F"/>
    <w:rsid w:val="00961432"/>
    <w:rsid w:val="00965CBC"/>
    <w:rsid w:val="00974D25"/>
    <w:rsid w:val="009776C5"/>
    <w:rsid w:val="0098734A"/>
    <w:rsid w:val="009A0554"/>
    <w:rsid w:val="009B19C7"/>
    <w:rsid w:val="009B6B2E"/>
    <w:rsid w:val="009B6E98"/>
    <w:rsid w:val="009F7485"/>
    <w:rsid w:val="009F7966"/>
    <w:rsid w:val="00A02238"/>
    <w:rsid w:val="00A148FD"/>
    <w:rsid w:val="00A17855"/>
    <w:rsid w:val="00A3236D"/>
    <w:rsid w:val="00A32A3A"/>
    <w:rsid w:val="00A34D77"/>
    <w:rsid w:val="00A51188"/>
    <w:rsid w:val="00A5650B"/>
    <w:rsid w:val="00A77BE2"/>
    <w:rsid w:val="00A85C94"/>
    <w:rsid w:val="00A90362"/>
    <w:rsid w:val="00A90F0A"/>
    <w:rsid w:val="00A91403"/>
    <w:rsid w:val="00A92BFB"/>
    <w:rsid w:val="00AA1FA9"/>
    <w:rsid w:val="00AA3C00"/>
    <w:rsid w:val="00AE668B"/>
    <w:rsid w:val="00AF4817"/>
    <w:rsid w:val="00AF4B77"/>
    <w:rsid w:val="00AF54AE"/>
    <w:rsid w:val="00AF7448"/>
    <w:rsid w:val="00B079AA"/>
    <w:rsid w:val="00B122F7"/>
    <w:rsid w:val="00B123DC"/>
    <w:rsid w:val="00B20E42"/>
    <w:rsid w:val="00B2215B"/>
    <w:rsid w:val="00B25C61"/>
    <w:rsid w:val="00B304AA"/>
    <w:rsid w:val="00B34473"/>
    <w:rsid w:val="00B41A71"/>
    <w:rsid w:val="00B55536"/>
    <w:rsid w:val="00B56B0A"/>
    <w:rsid w:val="00B577DD"/>
    <w:rsid w:val="00B57970"/>
    <w:rsid w:val="00B61544"/>
    <w:rsid w:val="00B623F9"/>
    <w:rsid w:val="00B64C65"/>
    <w:rsid w:val="00B67A02"/>
    <w:rsid w:val="00B74966"/>
    <w:rsid w:val="00B74AAA"/>
    <w:rsid w:val="00B75335"/>
    <w:rsid w:val="00B85006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8D6"/>
    <w:rsid w:val="00C0798A"/>
    <w:rsid w:val="00C25921"/>
    <w:rsid w:val="00C370C4"/>
    <w:rsid w:val="00C43856"/>
    <w:rsid w:val="00C52046"/>
    <w:rsid w:val="00C90F85"/>
    <w:rsid w:val="00C932DC"/>
    <w:rsid w:val="00C94D88"/>
    <w:rsid w:val="00CA3EAA"/>
    <w:rsid w:val="00CA6787"/>
    <w:rsid w:val="00CA7DDF"/>
    <w:rsid w:val="00CB1DBD"/>
    <w:rsid w:val="00CB7CC5"/>
    <w:rsid w:val="00CC4C06"/>
    <w:rsid w:val="00CD164D"/>
    <w:rsid w:val="00CD1DD5"/>
    <w:rsid w:val="00CD1E92"/>
    <w:rsid w:val="00CD20D4"/>
    <w:rsid w:val="00CD3AA5"/>
    <w:rsid w:val="00CD4EA7"/>
    <w:rsid w:val="00CE15FF"/>
    <w:rsid w:val="00D00622"/>
    <w:rsid w:val="00D167CF"/>
    <w:rsid w:val="00D24850"/>
    <w:rsid w:val="00D2487B"/>
    <w:rsid w:val="00D325F0"/>
    <w:rsid w:val="00D3444D"/>
    <w:rsid w:val="00D74B44"/>
    <w:rsid w:val="00D7560B"/>
    <w:rsid w:val="00D80BD4"/>
    <w:rsid w:val="00D9093E"/>
    <w:rsid w:val="00D95D45"/>
    <w:rsid w:val="00DC4F6E"/>
    <w:rsid w:val="00DD0F06"/>
    <w:rsid w:val="00DD3841"/>
    <w:rsid w:val="00DE72A3"/>
    <w:rsid w:val="00DF39A0"/>
    <w:rsid w:val="00DF576F"/>
    <w:rsid w:val="00DF6315"/>
    <w:rsid w:val="00E076A9"/>
    <w:rsid w:val="00E2151F"/>
    <w:rsid w:val="00E26100"/>
    <w:rsid w:val="00E313F6"/>
    <w:rsid w:val="00E3210F"/>
    <w:rsid w:val="00E3564C"/>
    <w:rsid w:val="00E363CF"/>
    <w:rsid w:val="00E54AFE"/>
    <w:rsid w:val="00E57D82"/>
    <w:rsid w:val="00E611CA"/>
    <w:rsid w:val="00E746FA"/>
    <w:rsid w:val="00E74B60"/>
    <w:rsid w:val="00E74FE9"/>
    <w:rsid w:val="00E84831"/>
    <w:rsid w:val="00E87BB5"/>
    <w:rsid w:val="00E914A1"/>
    <w:rsid w:val="00E9375E"/>
    <w:rsid w:val="00EB0B13"/>
    <w:rsid w:val="00ED20E1"/>
    <w:rsid w:val="00ED39CD"/>
    <w:rsid w:val="00EE2171"/>
    <w:rsid w:val="00EF013C"/>
    <w:rsid w:val="00F0143E"/>
    <w:rsid w:val="00F057B2"/>
    <w:rsid w:val="00F05E72"/>
    <w:rsid w:val="00F220F2"/>
    <w:rsid w:val="00F22CFB"/>
    <w:rsid w:val="00F37885"/>
    <w:rsid w:val="00F44A94"/>
    <w:rsid w:val="00F45AA5"/>
    <w:rsid w:val="00F47AD3"/>
    <w:rsid w:val="00F854AF"/>
    <w:rsid w:val="00F855A2"/>
    <w:rsid w:val="00F878C1"/>
    <w:rsid w:val="00F951FF"/>
    <w:rsid w:val="00FA1E2B"/>
    <w:rsid w:val="00FA2A85"/>
    <w:rsid w:val="00FA34ED"/>
    <w:rsid w:val="00FA7112"/>
    <w:rsid w:val="00FB1510"/>
    <w:rsid w:val="00FB4347"/>
    <w:rsid w:val="00FB54E5"/>
    <w:rsid w:val="00FE3B18"/>
    <w:rsid w:val="00FF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360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Remiszewska Aleksandra</cp:lastModifiedBy>
  <cp:revision>6</cp:revision>
  <cp:lastPrinted>2022-08-19T07:16:00Z</cp:lastPrinted>
  <dcterms:created xsi:type="dcterms:W3CDTF">2023-09-07T12:31:00Z</dcterms:created>
  <dcterms:modified xsi:type="dcterms:W3CDTF">2023-09-19T08:57:00Z</dcterms:modified>
</cp:coreProperties>
</file>